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6F93A" w14:textId="0D1788CB" w:rsidR="0040053C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Check Against Delivery</w:t>
      </w:r>
    </w:p>
    <w:p w14:paraId="25F041C2" w14:textId="180A03B5" w:rsidR="00D21595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[Word Count:</w:t>
      </w:r>
      <w:r w:rsidR="0093679C">
        <w:rPr>
          <w:rFonts w:ascii="Times New Roman" w:hAnsi="Times New Roman"/>
          <w:b/>
          <w:bCs/>
          <w:i/>
          <w:iCs/>
        </w:rPr>
        <w:t>1</w:t>
      </w:r>
      <w:r w:rsidR="00213E5F">
        <w:rPr>
          <w:rFonts w:ascii="Times New Roman" w:hAnsi="Times New Roman"/>
          <w:b/>
          <w:bCs/>
          <w:i/>
          <w:iCs/>
        </w:rPr>
        <w:t>19</w:t>
      </w:r>
      <w:r>
        <w:rPr>
          <w:rFonts w:ascii="Times New Roman" w:hAnsi="Times New Roman"/>
          <w:b/>
          <w:bCs/>
          <w:i/>
          <w:iCs/>
        </w:rPr>
        <w:t>]</w:t>
      </w:r>
    </w:p>
    <w:p w14:paraId="41F5644C" w14:textId="79A6276F" w:rsidR="00D21595" w:rsidRPr="0040053C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 xml:space="preserve">[Suggested Time:1 min </w:t>
      </w:r>
      <w:r w:rsidR="00C75E91">
        <w:rPr>
          <w:rFonts w:ascii="Times New Roman" w:hAnsi="Times New Roman"/>
          <w:b/>
          <w:bCs/>
          <w:i/>
          <w:iCs/>
        </w:rPr>
        <w:t>10</w:t>
      </w:r>
      <w:r>
        <w:rPr>
          <w:rFonts w:ascii="Times New Roman" w:hAnsi="Times New Roman"/>
          <w:b/>
          <w:bCs/>
          <w:i/>
          <w:iCs/>
        </w:rPr>
        <w:t xml:space="preserve"> sec]</w:t>
      </w:r>
    </w:p>
    <w:p w14:paraId="710B37E3" w14:textId="77777777" w:rsidR="0040053C" w:rsidRDefault="0040053C" w:rsidP="009F347D">
      <w:pPr>
        <w:pStyle w:val="BodyA"/>
        <w:jc w:val="center"/>
        <w:rPr>
          <w:rFonts w:ascii="Times New Roman" w:hAnsi="Times New Roman"/>
          <w:b/>
          <w:bCs/>
        </w:rPr>
      </w:pPr>
    </w:p>
    <w:p w14:paraId="7A23F852" w14:textId="6E73F1AC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Statement by the delegation of Nepal</w:t>
      </w:r>
    </w:p>
    <w:p w14:paraId="50FA6823" w14:textId="5C8572B0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 xml:space="preserve">UPR of </w:t>
      </w:r>
      <w:r w:rsidR="00FA5AE9">
        <w:rPr>
          <w:rFonts w:ascii="Times New Roman" w:hAnsi="Times New Roman"/>
          <w:b/>
          <w:bCs/>
        </w:rPr>
        <w:t>Afghanistan</w:t>
      </w:r>
    </w:p>
    <w:p w14:paraId="3179D46B" w14:textId="61848597" w:rsidR="009F347D" w:rsidRDefault="009F347D" w:rsidP="009F347D">
      <w:pPr>
        <w:pStyle w:val="BodyA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3</w:t>
      </w:r>
      <w:r w:rsidR="0046472D">
        <w:rPr>
          <w:rFonts w:ascii="Times New Roman" w:hAnsi="Times New Roman"/>
          <w:b/>
          <w:bCs/>
        </w:rPr>
        <w:t>2</w:t>
      </w:r>
      <w:r w:rsidR="0046472D" w:rsidRPr="0046472D">
        <w:rPr>
          <w:rFonts w:ascii="Times New Roman" w:hAnsi="Times New Roman"/>
          <w:b/>
          <w:bCs/>
          <w:vertAlign w:val="superscript"/>
        </w:rPr>
        <w:t>nd</w:t>
      </w:r>
      <w:r w:rsidR="0046472D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session of the Working Group on the Universal Periodic Review</w:t>
      </w:r>
    </w:p>
    <w:p w14:paraId="3EA96B3A" w14:textId="57AE535B" w:rsidR="00A61CE6" w:rsidRDefault="0046472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21 January 2019</w:t>
      </w:r>
    </w:p>
    <w:p w14:paraId="29D6CE36" w14:textId="42A59475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</w:p>
    <w:p w14:paraId="30B1B014" w14:textId="77777777" w:rsidR="009F347D" w:rsidRDefault="009F347D" w:rsidP="009F347D">
      <w:pPr>
        <w:pStyle w:val="BodyA"/>
        <w:rPr>
          <w:rFonts w:ascii="Times New Roman" w:eastAsia="Times New Roman" w:hAnsi="Times New Roman" w:cs="Times New Roman"/>
        </w:rPr>
      </w:pPr>
    </w:p>
    <w:p w14:paraId="2BBCCD87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r. President,</w:t>
      </w:r>
    </w:p>
    <w:p w14:paraId="05257ADB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9E6C9A0" w14:textId="1E2E99EF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Nepal welcomes the delegation</w:t>
      </w:r>
      <w:r w:rsidR="0046472D">
        <w:rPr>
          <w:rFonts w:ascii="Times New Roman" w:hAnsi="Times New Roman"/>
        </w:rPr>
        <w:t xml:space="preserve"> of </w:t>
      </w:r>
      <w:r w:rsidR="00FA5AE9">
        <w:rPr>
          <w:rFonts w:ascii="Times New Roman" w:hAnsi="Times New Roman"/>
        </w:rPr>
        <w:t>Afghanistan</w:t>
      </w:r>
      <w:r>
        <w:rPr>
          <w:rFonts w:ascii="Times New Roman" w:hAnsi="Times New Roman"/>
        </w:rPr>
        <w:t xml:space="preserve"> to the 3</w:t>
      </w:r>
      <w:r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  <w:lang w:val="es-ES_tradnl"/>
        </w:rPr>
        <w:t xml:space="preserve"> UPR</w:t>
      </w:r>
      <w:r>
        <w:rPr>
          <w:rFonts w:ascii="Times New Roman" w:hAnsi="Times New Roman"/>
        </w:rPr>
        <w:t xml:space="preserve"> and thanks them for the presentation of their report. </w:t>
      </w:r>
    </w:p>
    <w:p w14:paraId="75D1BD16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25382378" w14:textId="399F8A4E" w:rsidR="009F347D" w:rsidRDefault="009F347D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</w:t>
      </w:r>
      <w:r w:rsidR="00C75E91">
        <w:rPr>
          <w:rFonts w:ascii="Times New Roman" w:hAnsi="Times New Roman"/>
        </w:rPr>
        <w:t>applaud</w:t>
      </w:r>
      <w:bookmarkStart w:id="0" w:name="_GoBack"/>
      <w:bookmarkEnd w:id="0"/>
      <w:r>
        <w:rPr>
          <w:rFonts w:ascii="Times New Roman" w:hAnsi="Times New Roman"/>
        </w:rPr>
        <w:t xml:space="preserve"> the measures taken by </w:t>
      </w:r>
      <w:r w:rsidR="00FA5AE9">
        <w:rPr>
          <w:rFonts w:ascii="Times New Roman" w:hAnsi="Times New Roman"/>
        </w:rPr>
        <w:t>Afghanistan</w:t>
      </w:r>
      <w:r w:rsidR="0046472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n response to the recommendations made during the second review. </w:t>
      </w:r>
    </w:p>
    <w:p w14:paraId="51E295C4" w14:textId="77777777" w:rsidR="009F347D" w:rsidRDefault="009F347D" w:rsidP="009F347D">
      <w:pPr>
        <w:pStyle w:val="BodyA"/>
        <w:jc w:val="both"/>
        <w:rPr>
          <w:rFonts w:ascii="Times New Roman" w:hAnsi="Times New Roman"/>
        </w:rPr>
      </w:pPr>
    </w:p>
    <w:p w14:paraId="0A4FFD84" w14:textId="19D3AA7E" w:rsidR="009F347D" w:rsidRDefault="00C75E91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We commend the resilience and perseverance of the peoples of Afghanistan. </w:t>
      </w:r>
      <w:r w:rsidR="00DF6BA3">
        <w:rPr>
          <w:rFonts w:ascii="Times New Roman" w:hAnsi="Times New Roman"/>
        </w:rPr>
        <w:t>We wish for an expedited and sustainable conclusion to the peace process in Afghanistan</w:t>
      </w:r>
      <w:r w:rsidR="009F347D">
        <w:rPr>
          <w:rFonts w:ascii="Times New Roman" w:hAnsi="Times New Roman"/>
        </w:rPr>
        <w:t xml:space="preserve">. </w:t>
      </w:r>
    </w:p>
    <w:p w14:paraId="3C25AFDE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CD89CE3" w14:textId="5FF34535" w:rsidR="009F347D" w:rsidRDefault="00D21595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epal recommends</w:t>
      </w:r>
      <w:r w:rsidR="00B26004">
        <w:rPr>
          <w:rFonts w:ascii="Times New Roman" w:hAnsi="Times New Roman"/>
        </w:rPr>
        <w:t xml:space="preserve"> </w:t>
      </w:r>
      <w:r w:rsidR="00FA5AE9">
        <w:rPr>
          <w:rFonts w:ascii="Times New Roman" w:hAnsi="Times New Roman"/>
        </w:rPr>
        <w:t>Afghanistan</w:t>
      </w:r>
      <w:r>
        <w:rPr>
          <w:rFonts w:ascii="Times New Roman" w:hAnsi="Times New Roman"/>
        </w:rPr>
        <w:t xml:space="preserve"> the following:</w:t>
      </w:r>
      <w:r w:rsidR="008A3A8D">
        <w:rPr>
          <w:rFonts w:ascii="Times New Roman" w:hAnsi="Times New Roman"/>
        </w:rPr>
        <w:t xml:space="preserve"> </w:t>
      </w:r>
    </w:p>
    <w:p w14:paraId="7832D147" w14:textId="77777777" w:rsidR="00B26004" w:rsidRDefault="00B26004" w:rsidP="009F347D">
      <w:pPr>
        <w:pStyle w:val="BodyA"/>
        <w:jc w:val="both"/>
        <w:rPr>
          <w:rFonts w:ascii="Times New Roman" w:hAnsi="Times New Roman"/>
        </w:rPr>
      </w:pPr>
    </w:p>
    <w:p w14:paraId="314C6583" w14:textId="6CF05B46" w:rsidR="00DF6BA3" w:rsidRPr="00DF6BA3" w:rsidRDefault="00B26004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</w:t>
      </w:r>
      <w:r w:rsidR="00D21595" w:rsidRPr="00B26004">
        <w:rPr>
          <w:rFonts w:ascii="Times New Roman" w:hAnsi="Times New Roman" w:cs="Times New Roman"/>
          <w:color w:val="auto"/>
        </w:rPr>
        <w:t xml:space="preserve">. </w:t>
      </w:r>
      <w:r w:rsidR="00DF6BA3" w:rsidRPr="00DF6BA3">
        <w:rPr>
          <w:rFonts w:ascii="Times New Roman" w:hAnsi="Times New Roman"/>
        </w:rPr>
        <w:t xml:space="preserve">Continue </w:t>
      </w:r>
      <w:r w:rsidR="00DF6BA3">
        <w:rPr>
          <w:rFonts w:ascii="Times New Roman" w:hAnsi="Times New Roman"/>
        </w:rPr>
        <w:t>legislative and administrative reforms to prevent all forms of discrimination and violence against women and girls</w:t>
      </w:r>
    </w:p>
    <w:p w14:paraId="65831D3E" w14:textId="4BB277C6" w:rsidR="00D21595" w:rsidRPr="00DF6BA3" w:rsidRDefault="00D21595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="00DF6BA3" w:rsidRPr="00DF6BA3">
        <w:rPr>
          <w:rFonts w:ascii="Times New Roman" w:hAnsi="Times New Roman"/>
        </w:rPr>
        <w:t xml:space="preserve">Continue strengthening </w:t>
      </w:r>
      <w:r w:rsidR="00DF6BA3">
        <w:rPr>
          <w:rFonts w:ascii="Times New Roman" w:hAnsi="Times New Roman"/>
        </w:rPr>
        <w:t>national human rights institution in accordance to Paris Principles</w:t>
      </w:r>
    </w:p>
    <w:p w14:paraId="51F41053" w14:textId="77777777" w:rsidR="009F347D" w:rsidRDefault="009F347D" w:rsidP="009F347D">
      <w:pPr>
        <w:pStyle w:val="ListParagraph"/>
        <w:ind w:left="0"/>
        <w:jc w:val="both"/>
        <w:rPr>
          <w:rFonts w:ascii="Times New Roman" w:eastAsia="Times New Roman" w:hAnsi="Times New Roman" w:cs="Times New Roman"/>
        </w:rPr>
      </w:pPr>
    </w:p>
    <w:p w14:paraId="1B2327DB" w14:textId="749260CA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y delegation wishes</w:t>
      </w:r>
      <w:r w:rsidR="00B26004">
        <w:rPr>
          <w:rFonts w:ascii="Times New Roman" w:hAnsi="Times New Roman"/>
        </w:rPr>
        <w:t xml:space="preserve"> </w:t>
      </w:r>
      <w:r w:rsidR="00FA5AE9">
        <w:rPr>
          <w:rFonts w:ascii="Times New Roman" w:hAnsi="Times New Roman"/>
        </w:rPr>
        <w:t>Afghanistan</w:t>
      </w:r>
      <w:r>
        <w:rPr>
          <w:rFonts w:ascii="Times New Roman" w:hAnsi="Times New Roman"/>
        </w:rPr>
        <w:t xml:space="preserve"> a successful UPR.</w:t>
      </w:r>
    </w:p>
    <w:p w14:paraId="2EBCBF05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19F90114" w14:textId="77777777" w:rsidR="009F347D" w:rsidRDefault="009F347D" w:rsidP="009F347D">
      <w:pPr>
        <w:pStyle w:val="BodyA"/>
        <w:jc w:val="both"/>
      </w:pPr>
      <w:r>
        <w:rPr>
          <w:rFonts w:ascii="Times New Roman" w:hAnsi="Times New Roman"/>
        </w:rPr>
        <w:t>Thank you.</w:t>
      </w:r>
    </w:p>
    <w:p w14:paraId="60141E5F" w14:textId="77777777" w:rsidR="00A7711E" w:rsidRDefault="00A7711E"/>
    <w:sectPr w:rsidR="00A7711E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813A2" w14:textId="77777777" w:rsidR="004437B2" w:rsidRDefault="004437B2">
      <w:r>
        <w:separator/>
      </w:r>
    </w:p>
  </w:endnote>
  <w:endnote w:type="continuationSeparator" w:id="0">
    <w:p w14:paraId="7011CE2A" w14:textId="77777777" w:rsidR="004437B2" w:rsidRDefault="00443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BE6D9" w14:textId="77777777" w:rsidR="00224658" w:rsidRDefault="004437B2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957F5" w14:textId="77777777" w:rsidR="004437B2" w:rsidRDefault="004437B2">
      <w:r>
        <w:separator/>
      </w:r>
    </w:p>
  </w:footnote>
  <w:footnote w:type="continuationSeparator" w:id="0">
    <w:p w14:paraId="2D5A1290" w14:textId="77777777" w:rsidR="004437B2" w:rsidRDefault="004437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B2314" w14:textId="77777777" w:rsidR="00224658" w:rsidRDefault="004437B2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E5CBD"/>
    <w:multiLevelType w:val="hybridMultilevel"/>
    <w:tmpl w:val="B8F64DB2"/>
    <w:numStyleLink w:val="ImportedStyle1"/>
  </w:abstractNum>
  <w:abstractNum w:abstractNumId="1" w15:restartNumberingAfterBreak="0">
    <w:nsid w:val="5C5F6393"/>
    <w:multiLevelType w:val="hybridMultilevel"/>
    <w:tmpl w:val="B8F64DB2"/>
    <w:styleLink w:val="ImportedStyle1"/>
    <w:lvl w:ilvl="0" w:tplc="22B042C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F4C159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C02EDA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ECB85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9A075B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4C83F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662523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770A73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E8B03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za3MDUyNTEyNTRX0lEKTi0uzszPAykwrAUAx6b6yywAAAA="/>
  </w:docVars>
  <w:rsids>
    <w:rsidRoot w:val="009F347D"/>
    <w:rsid w:val="001256B6"/>
    <w:rsid w:val="00213E5F"/>
    <w:rsid w:val="00323A65"/>
    <w:rsid w:val="00344CCC"/>
    <w:rsid w:val="0040053C"/>
    <w:rsid w:val="004437B2"/>
    <w:rsid w:val="0046472D"/>
    <w:rsid w:val="004F2994"/>
    <w:rsid w:val="00752572"/>
    <w:rsid w:val="00867D08"/>
    <w:rsid w:val="008A3A8D"/>
    <w:rsid w:val="0093367F"/>
    <w:rsid w:val="0093679C"/>
    <w:rsid w:val="009F347D"/>
    <w:rsid w:val="00A61CE6"/>
    <w:rsid w:val="00A7711E"/>
    <w:rsid w:val="00B26004"/>
    <w:rsid w:val="00BA2CE8"/>
    <w:rsid w:val="00C03F47"/>
    <w:rsid w:val="00C26091"/>
    <w:rsid w:val="00C75E91"/>
    <w:rsid w:val="00D21595"/>
    <w:rsid w:val="00DE2140"/>
    <w:rsid w:val="00DF6BA3"/>
    <w:rsid w:val="00FA5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53B3"/>
  <w15:docId w15:val="{FAB28442-2E10-4D9A-8333-FC49309A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9F347D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GB" w:bidi="ne-NP"/>
    </w:rPr>
  </w:style>
  <w:style w:type="paragraph" w:customStyle="1" w:styleId="BodyA">
    <w:name w:val="Body A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paragraph" w:styleId="ListParagraph">
    <w:name w:val="List Paragraph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numbering" w:customStyle="1" w:styleId="ImportedStyle1">
    <w:name w:val="Imported Style 1"/>
    <w:rsid w:val="009F347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A45ABB-FF8F-4EE9-9C33-487521F39B9F}"/>
</file>

<file path=customXml/itemProps2.xml><?xml version="1.0" encoding="utf-8"?>
<ds:datastoreItem xmlns:ds="http://schemas.openxmlformats.org/officeDocument/2006/customXml" ds:itemID="{39488B42-C23D-477E-ACF3-164640AFE6E1}"/>
</file>

<file path=customXml/itemProps3.xml><?xml version="1.0" encoding="utf-8"?>
<ds:datastoreItem xmlns:ds="http://schemas.openxmlformats.org/officeDocument/2006/customXml" ds:itemID="{9F779980-19B3-487E-A844-3D01738FE5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 Nepal</dc:creator>
  <cp:lastModifiedBy>Mission Nepal</cp:lastModifiedBy>
  <cp:revision>6</cp:revision>
  <dcterms:created xsi:type="dcterms:W3CDTF">2019-01-20T18:13:00Z</dcterms:created>
  <dcterms:modified xsi:type="dcterms:W3CDTF">2019-01-2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